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5DA1" w:rsidRPr="00550B61" w:rsidRDefault="00F75DA1" w:rsidP="00ED18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BİRİNCİ BÖLÜM</w:t>
      </w:r>
    </w:p>
    <w:p w:rsidR="00F75DA1" w:rsidRPr="00550B61" w:rsidRDefault="00F75DA1" w:rsidP="00ED18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Başlangıç Hükümleri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Amaç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1 –</w:t>
      </w:r>
      <w:r w:rsidRPr="00550B61">
        <w:rPr>
          <w:rFonts w:ascii="Times New Roman" w:hAnsi="Times New Roman"/>
          <w:sz w:val="24"/>
        </w:rPr>
        <w:t xml:space="preserve"> (1) Bu Politikanın amacı, Batman Üniversitesi kütüphanelerinden yararlanacak kullanıcıların üyelik süreçlerini, hak ve yükümlülüklerini, erişim yetkilerini ve kullanım esaslarını düzenlemekti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Kapsam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2 –</w:t>
      </w:r>
      <w:r w:rsidRPr="00550B61">
        <w:rPr>
          <w:rFonts w:ascii="Times New Roman" w:hAnsi="Times New Roman"/>
          <w:sz w:val="24"/>
        </w:rPr>
        <w:t xml:space="preserve"> (1) Bu Politika, Batman Üniversitesi akademik ve idari personeli, öğrencileri, misafir öğretim üyeleri, değişim programı öğrencileri ve kütüphane tarafından üyeliği onaylanan diğer kullanıcıları kapsa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Dayanak</w:t>
      </w:r>
    </w:p>
    <w:p w:rsidR="00F75DA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3 –</w:t>
      </w:r>
      <w:r w:rsidRPr="00550B61">
        <w:rPr>
          <w:rFonts w:ascii="Times New Roman" w:hAnsi="Times New Roman"/>
          <w:sz w:val="24"/>
        </w:rPr>
        <w:t xml:space="preserve"> (1) </w:t>
      </w:r>
      <w:r w:rsidRPr="003777AE">
        <w:rPr>
          <w:rFonts w:ascii="Times New Roman" w:hAnsi="Times New Roman"/>
          <w:sz w:val="24"/>
        </w:rPr>
        <w:t xml:space="preserve">Bu Politika, </w:t>
      </w:r>
      <w:r w:rsidRPr="00E6676B">
        <w:rPr>
          <w:rFonts w:ascii="Times New Roman" w:hAnsi="Times New Roman"/>
          <w:sz w:val="24"/>
        </w:rPr>
        <w:t>2547 sayılı Yükseköğretim Kanunu; 2809 sayılı Yükseköğretim Kurumları Teşkilatı Kanunu ve 124 sayılı KHK’nın 26 ve 33. maddeleri; 6698 sayılı Kişisel Verilerin Korunması Kanunu; Batman Üniversites</w:t>
      </w:r>
      <w:r>
        <w:rPr>
          <w:rFonts w:ascii="Times New Roman" w:hAnsi="Times New Roman"/>
          <w:sz w:val="24"/>
        </w:rPr>
        <w:t xml:space="preserve">i Kütüphane Hizmetleri </w:t>
      </w:r>
      <w:r w:rsidRPr="003777AE">
        <w:rPr>
          <w:rFonts w:ascii="Times New Roman" w:hAnsi="Times New Roman"/>
          <w:sz w:val="24"/>
        </w:rPr>
        <w:t>Yönergesine dayanılarak hazırlanmıştı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Tanımlar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4 –</w:t>
      </w:r>
      <w:r w:rsidRPr="00550B61">
        <w:rPr>
          <w:rFonts w:ascii="Times New Roman" w:hAnsi="Times New Roman"/>
          <w:sz w:val="24"/>
        </w:rPr>
        <w:t xml:space="preserve"> (1) Bu Politikada geçen terimlerden: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a) Kullanıcı: Batman Üniversitesi kütüphanelerinden yararlanma hakkına sahip kişi,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b) Üyelik: Kütüphane hizmetlerinden ödünç alma ve diğer imkânlardan yararlanmak için gerekli kayıt işlemini,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c) Personel Bilgi Sistemi: Üniversite personelinin kimlik, görev ve iletişim bilgilerinin tutulduğu resmi sistemi,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ç) Öğrenci Bilgi Sistemi: Üniversite öğrencilerinin kimlik, öğrenim ve iletişim bilgilerinin tutulduğu resmi sistemi,</w:t>
      </w:r>
      <w:r>
        <w:rPr>
          <w:rFonts w:ascii="Times New Roman" w:hAnsi="Times New Roman"/>
          <w:sz w:val="24"/>
        </w:rPr>
        <w:t xml:space="preserve"> </w:t>
      </w:r>
      <w:r w:rsidRPr="00550B61">
        <w:rPr>
          <w:rFonts w:ascii="Times New Roman" w:hAnsi="Times New Roman"/>
          <w:sz w:val="24"/>
        </w:rPr>
        <w:t>ifade eder.</w:t>
      </w:r>
    </w:p>
    <w:p w:rsidR="00F75DA1" w:rsidRPr="00550B61" w:rsidRDefault="00F75DA1" w:rsidP="00ED18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İKİNCİ BÖLÜM</w:t>
      </w:r>
    </w:p>
    <w:p w:rsidR="00F75DA1" w:rsidRPr="00550B61" w:rsidRDefault="00F75DA1" w:rsidP="00ED18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Esas Hükümler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Üyelik Süreçleri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5 –</w:t>
      </w:r>
      <w:r w:rsidRPr="00550B61">
        <w:rPr>
          <w:rFonts w:ascii="Times New Roman" w:hAnsi="Times New Roman"/>
          <w:sz w:val="24"/>
        </w:rPr>
        <w:t xml:space="preserve"> (1) Batman Üniversitesi akademik ve idari personeli ile öğrenciler, bir defaya mahsus olmak üzere kütüphaneye başvuru yaparak üyeliklerini aktif hale getiri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(2) Akademik ve idari personelin bilgileri Personel Bilgi Sistemi’nden, öğrencilerin bilgileri ise Öğrenci Bilgi Sistemi’nden otomatik olarak çekilir ve üyelikleri onaylanı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(3) Misafir öğretim üyeleri, değişim öğrencileri ve diğer kullanıcılar, kütüphane yönetimine yazılı başvuru yaparak geçici üyelik hakkı kazanabilirle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(4) Dış kullanıcıların ödünç alma hakları yoktur; yalnızca yerinde yararlanma hakkına sahiptirle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Haklar ve Yükümlülükler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6 –</w:t>
      </w:r>
      <w:r w:rsidRPr="00550B61">
        <w:rPr>
          <w:rFonts w:ascii="Times New Roman" w:hAnsi="Times New Roman"/>
          <w:sz w:val="24"/>
        </w:rPr>
        <w:t xml:space="preserve"> (1) Kütüphane kullanıcıları, kütüphane hizmetlerinden eşitlik ve erişilebilirlik ilkeleri çerçevesinde yararlanı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(2) Kullanıcılar, ödünç alma, iade, rezervasyon ve elektronik kaynak kullanımlarında ilgili politikada belirtilen esaslara uymakla yükümlüdü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(3) Kullanıcılar, kütüphane materyallerine ve tesislerine zarar vermemek, kaynakları zamanında iade etmek ve başkalarının kullanım haklarına saygı göstermek zorundadı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lastRenderedPageBreak/>
        <w:t>(4) Üyelik bilgilerini güncel tutmak kullanıcıların sorumluluğundadı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sz w:val="24"/>
        </w:rPr>
        <w:t>(5) Kullanıcıların kişisel verileri, 6698 sayılı Kişisel Verilerin Korunması Kanunu ve Batman Üniversitesi KVKK Aydınlatma Metni çerçevesinde işlenir ve korunur.</w:t>
      </w:r>
    </w:p>
    <w:p w:rsidR="00F75DA1" w:rsidRPr="00550B61" w:rsidRDefault="00F75DA1" w:rsidP="00ED18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ÜÇÜNCÜ BÖLÜM</w:t>
      </w:r>
    </w:p>
    <w:p w:rsidR="00F75DA1" w:rsidRPr="00550B61" w:rsidRDefault="00F75DA1" w:rsidP="00ED182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Çeşitli ve Son Hükümler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Yürürlük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7 –</w:t>
      </w:r>
      <w:r w:rsidRPr="00550B61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550B61">
        <w:rPr>
          <w:rFonts w:ascii="Times New Roman" w:hAnsi="Times New Roman"/>
          <w:b/>
          <w:sz w:val="24"/>
        </w:rPr>
        <w:t>Yürütme</w:t>
      </w:r>
    </w:p>
    <w:p w:rsidR="00F75DA1" w:rsidRPr="00550B61" w:rsidRDefault="00F75DA1" w:rsidP="00ED182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550B61">
        <w:rPr>
          <w:rFonts w:ascii="Times New Roman" w:hAnsi="Times New Roman"/>
          <w:b/>
          <w:sz w:val="24"/>
        </w:rPr>
        <w:t>MADDE 8 –</w:t>
      </w:r>
      <w:r w:rsidRPr="00550B61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p w:rsidR="00126BF5" w:rsidRPr="00F75DA1" w:rsidRDefault="00126BF5" w:rsidP="00ED1826">
      <w:pPr>
        <w:spacing w:before="120" w:after="120" w:line="240" w:lineRule="auto"/>
      </w:pPr>
    </w:p>
    <w:sectPr w:rsidR="00126BF5" w:rsidRPr="00F75DA1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08CB" w:rsidRDefault="00BB08CB" w:rsidP="004B3CFE">
      <w:pPr>
        <w:spacing w:after="0" w:line="240" w:lineRule="auto"/>
      </w:pPr>
      <w:r>
        <w:separator/>
      </w:r>
    </w:p>
  </w:endnote>
  <w:endnote w:type="continuationSeparator" w:id="0">
    <w:p w:rsidR="00BB08CB" w:rsidRDefault="00BB08CB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1826" w:rsidRDefault="00ED1826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1826" w:rsidRDefault="00ED1826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08CB" w:rsidRDefault="00BB08CB" w:rsidP="004B3CFE">
      <w:pPr>
        <w:spacing w:after="0" w:line="240" w:lineRule="auto"/>
      </w:pPr>
      <w:r>
        <w:separator/>
      </w:r>
    </w:p>
  </w:footnote>
  <w:footnote w:type="continuationSeparator" w:id="0">
    <w:p w:rsidR="00BB08CB" w:rsidRDefault="00BB08CB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1826" w:rsidRDefault="00ED1826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bookmarkStart w:id="0" w:name="_GoBack"/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F75DA1" w:rsidRDefault="00F75DA1" w:rsidP="00F75DA1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550B61">
            <w:rPr>
              <w:rFonts w:ascii="Times New Roman" w:hAnsi="Times New Roman"/>
              <w:b/>
              <w:sz w:val="24"/>
            </w:rPr>
            <w:t>Üyelik ve Hesap İşlemleri Politikası</w:t>
          </w:r>
          <w:bookmarkEnd w:id="0"/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ED1826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07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ED1826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ED1826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ED1826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1826" w:rsidRDefault="00ED1826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73D3A"/>
    <w:rsid w:val="000A25FE"/>
    <w:rsid w:val="000B0BFE"/>
    <w:rsid w:val="000B53EF"/>
    <w:rsid w:val="000B7E85"/>
    <w:rsid w:val="000D0487"/>
    <w:rsid w:val="000D7152"/>
    <w:rsid w:val="000F1425"/>
    <w:rsid w:val="000F5F57"/>
    <w:rsid w:val="00110CB6"/>
    <w:rsid w:val="00113398"/>
    <w:rsid w:val="00115D9C"/>
    <w:rsid w:val="00126BF5"/>
    <w:rsid w:val="00160259"/>
    <w:rsid w:val="00162261"/>
    <w:rsid w:val="001721F8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D5568"/>
    <w:rsid w:val="005E713B"/>
    <w:rsid w:val="0061711F"/>
    <w:rsid w:val="006241E5"/>
    <w:rsid w:val="0062738C"/>
    <w:rsid w:val="00633910"/>
    <w:rsid w:val="00737C79"/>
    <w:rsid w:val="00755F9D"/>
    <w:rsid w:val="007A6908"/>
    <w:rsid w:val="00850BC9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32AE6"/>
    <w:rsid w:val="00B472ED"/>
    <w:rsid w:val="00B51DEF"/>
    <w:rsid w:val="00B911F9"/>
    <w:rsid w:val="00B95D82"/>
    <w:rsid w:val="00BB08CB"/>
    <w:rsid w:val="00BE6586"/>
    <w:rsid w:val="00C02AD8"/>
    <w:rsid w:val="00C45790"/>
    <w:rsid w:val="00C85D1F"/>
    <w:rsid w:val="00CB1E50"/>
    <w:rsid w:val="00CC3120"/>
    <w:rsid w:val="00D2700C"/>
    <w:rsid w:val="00D30B5F"/>
    <w:rsid w:val="00D31373"/>
    <w:rsid w:val="00D92BFF"/>
    <w:rsid w:val="00DB59F9"/>
    <w:rsid w:val="00DB5E00"/>
    <w:rsid w:val="00DB70C6"/>
    <w:rsid w:val="00DE2273"/>
    <w:rsid w:val="00E10A72"/>
    <w:rsid w:val="00E74B65"/>
    <w:rsid w:val="00ED1826"/>
    <w:rsid w:val="00ED588E"/>
    <w:rsid w:val="00EF7255"/>
    <w:rsid w:val="00F35B70"/>
    <w:rsid w:val="00F75DA1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D3955B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08:23:00Z</dcterms:created>
  <dcterms:modified xsi:type="dcterms:W3CDTF">2025-12-05T08:23:00Z</dcterms:modified>
</cp:coreProperties>
</file>